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rian 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Howars street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ugs_r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752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